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349AC6D9" w:rsidR="00D11F53" w:rsidRDefault="00613383">
      <w:r>
        <w:rPr>
          <w:lang w:bidi="et-EE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2BFA5FF1">
                <wp:simplePos x="0" y="0"/>
                <wp:positionH relativeFrom="column">
                  <wp:posOffset>2990850</wp:posOffset>
                </wp:positionH>
                <wp:positionV relativeFrom="page">
                  <wp:posOffset>1914525</wp:posOffset>
                </wp:positionV>
                <wp:extent cx="3291840" cy="1748155"/>
                <wp:effectExtent l="0" t="95250" r="0" b="0"/>
                <wp:wrapNone/>
                <wp:docPr id="3009" name="Rühm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155"/>
                          <a:chOff x="0" y="0"/>
                          <a:chExt cx="3292052" cy="1749214"/>
                        </a:xfrm>
                      </wpg:grpSpPr>
                      <wps:wsp>
                        <wps:cNvPr id="3848" name="Tekstiväli 1928"/>
                        <wps:cNvSpPr txBox="1"/>
                        <wps:spPr>
                          <a:xfrm>
                            <a:off x="338667" y="84649"/>
                            <a:ext cx="2566200" cy="9139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placeholder>
                                  <w:docPart w:val="1F9672D5228646E29ACE31EDA57A0AA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Pealkiri"/>
                                  </w:pPr>
                                  <w:r w:rsidRPr="00BB496F">
                                    <w:rPr>
                                      <w:lang w:val="et-EE" w:bidi="et-EE"/>
                                    </w:rPr>
                                    <w:t>Pühad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Tekstiväli 1929"/>
                        <wps:cNvSpPr txBox="1"/>
                        <wps:spPr>
                          <a:xfrm>
                            <a:off x="338667" y="677334"/>
                            <a:ext cx="2565731" cy="9135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placeholder>
                                  <w:docPart w:val="0D052A280E984D18A6A8305347980D8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Pealkiri"/>
                                  </w:pPr>
                                  <w:r w:rsidRPr="00BB496F">
                                    <w:rPr>
                                      <w:lang w:val="et-EE" w:bidi="et-EE"/>
                                    </w:rPr>
                                    <w:t>Pidu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Sirgkonnektor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Sirgkonnektor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Tekstiväli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placeholder>
                                  <w:docPart w:val="ACA95786F7704CCBA7B100157907BB8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Alapealkiri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et-EE" w:bidi="et-EE"/>
                                    </w:rPr>
                                    <w:t>PER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Tekstiväli 1933"/>
                        <wps:cNvSpPr txBox="1"/>
                        <wps:spPr>
                          <a:xfrm>
                            <a:off x="660400" y="1566333"/>
                            <a:ext cx="641985" cy="16823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placeholder>
                                  <w:docPart w:val="7295F6DDBEE44BFF87910607A63CADE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Alapealkiri"/>
                                    <w:rPr>
                                      <w:rStyle w:val="AlapealkiriMrk"/>
                                    </w:rPr>
                                  </w:pPr>
                                  <w:r w:rsidRPr="00BB496F">
                                    <w:rPr>
                                      <w:rStyle w:val="AlapealkiriMrk"/>
                                      <w:lang w:val="et-EE" w:bidi="et-EE"/>
                                    </w:rPr>
                                    <w:t>MEELELAHUTU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Tekstiväli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placeholder>
                                  <w:docPart w:val="A3879099EF234D2C80303F55128406C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Alapealkiri"/>
                                  </w:pPr>
                                  <w:r w:rsidRPr="00E44911">
                                    <w:rPr>
                                      <w:lang w:val="et-EE" w:bidi="et-EE"/>
                                    </w:rPr>
                                    <w:t>TOI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Tekstiväli 1935"/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placeholder>
                                  <w:docPart w:val="4E0979E9399E43338EFD5D402384C43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Alapealkiri"/>
                                  </w:pPr>
                                  <w:r w:rsidRPr="004B7AFA">
                                    <w:rPr>
                                      <w:lang w:val="et-EE" w:bidi="et-EE"/>
                                    </w:rPr>
                                    <w:t>MUUSIK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Tekstiväli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placeholder>
                                  <w:docPart w:val="9CDB6B3CD60243D398CAB64FE19AE91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Alapealkiri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et-EE" w:bidi="et-EE"/>
                                    </w:rPr>
                                    <w:t>TANT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Tekstiväli 1937"/>
                        <wps:cNvSpPr txBox="1"/>
                        <wps:spPr>
                          <a:xfrm rot="21232248">
                            <a:off x="787400" y="0"/>
                            <a:ext cx="1667617" cy="25923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placeholder>
                                  <w:docPart w:val="FCE69BF338F2454AADA583E406488F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Vaevumrgatavrhutus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allaadve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Vaevumrgatavrhutus"/>
                                    </w:rPr>
                                  </w:pPr>
                                  <w:r w:rsidRPr="00BB496F">
                                    <w:rPr>
                                      <w:rStyle w:val="Vaevumrgatavrhutus"/>
                                      <w:lang w:val="et-EE" w:bidi="et-EE"/>
                                    </w:rPr>
                                    <w:t>Erikuts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191663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1382190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53339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265642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Rühm 3009" o:spid="_x0000_s1026" style="position:absolute;margin-left:235.5pt;margin-top:150.75pt;width:259.2pt;height:137.65pt;z-index:251644928;mso-position-vertical-relative:page;mso-height-relative:margin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iväli 1928" o:spid="_x0000_s1027" type="#_x0000_t202" style="position:absolute;left:3386;top:846;width:25662;height:9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placeholder>
                            <w:docPart w:val="1F9672D5228646E29ACE31EDA57A0AA4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Pealkiri"/>
                            </w:pPr>
                            <w:r w:rsidRPr="00BB496F">
                              <w:rPr>
                                <w:lang w:val="et-EE" w:bidi="et-EE"/>
                              </w:rPr>
                              <w:t>Pühad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29" o:spid="_x0000_s1028" type="#_x0000_t202" style="position:absolute;left:3386;top:6773;width:25657;height:9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placeholder>
                            <w:docPart w:val="0D052A280E984D18A6A8305347980D8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Pealkiri"/>
                            </w:pPr>
                            <w:r w:rsidRPr="00BB496F">
                              <w:rPr>
                                <w:lang w:val="et-EE" w:bidi="et-EE"/>
                              </w:rPr>
                              <w:t>Pidu</w:t>
                            </w:r>
                          </w:p>
                        </w:sdtContent>
                      </w:sdt>
                    </w:txbxContent>
                  </v:textbox>
                </v:shape>
                <v:line id="Sirgkonnektor 3850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Sirgkonnektor 3851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Tekstiväli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placeholder>
                            <w:docPart w:val="ACA95786F7704CCBA7B100157907BB8D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Alapealkiri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et-EE" w:bidi="et-EE"/>
                              </w:rPr>
                              <w:t>PERE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3" o:spid="_x0000_s1032" type="#_x0000_t202" style="position:absolute;left:6604;top:15663;width:6419;height:16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placeholder>
                            <w:docPart w:val="7295F6DDBEE44BFF87910607A63CADE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Alapealkiri"/>
                              <w:rPr>
                                <w:rStyle w:val="AlapealkiriMrk"/>
                              </w:rPr>
                            </w:pPr>
                            <w:r w:rsidRPr="00BB496F">
                              <w:rPr>
                                <w:rStyle w:val="AlapealkiriMrk"/>
                                <w:lang w:val="et-EE" w:bidi="et-EE"/>
                              </w:rPr>
                              <w:t>MEELELAHUTUS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4" o:spid="_x0000_s1033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placeholder>
                            <w:docPart w:val="A3879099EF234D2C80303F55128406C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Alapealkiri"/>
                            </w:pPr>
                            <w:r w:rsidRPr="00E44911">
                              <w:rPr>
                                <w:lang w:val="et-EE" w:bidi="et-EE"/>
                              </w:rPr>
                              <w:t>TOIT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5" o:spid="_x0000_s1034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placeholder>
                            <w:docPart w:val="4E0979E9399E43338EFD5D402384C43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Alapealkiri"/>
                            </w:pPr>
                            <w:r w:rsidRPr="004B7AFA">
                              <w:rPr>
                                <w:lang w:val="et-EE" w:bidi="et-EE"/>
                              </w:rPr>
                              <w:t>MUUSIKA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placeholder>
                            <w:docPart w:val="9CDB6B3CD60243D398CAB64FE19AE913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Alapealkiri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et-EE" w:bidi="et-EE"/>
                              </w:rPr>
                              <w:t>TANTS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7" o:spid="_x0000_s1036" type="#_x0000_t202" style="position:absolute;left:7874;width:16676;height:2592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placeholder>
                            <w:docPart w:val="FCE69BF338F2454AADA583E406488F91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Vaevumrgatavrhutus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allaadveeb"/>
                              <w:spacing w:before="0" w:beforeAutospacing="0" w:after="0" w:afterAutospacing="0"/>
                              <w:jc w:val="center"/>
                              <w:rPr>
                                <w:rStyle w:val="Vaevumrgatavrhutus"/>
                              </w:rPr>
                            </w:pPr>
                            <w:r w:rsidRPr="00BB496F">
                              <w:rPr>
                                <w:rStyle w:val="Vaevumrgatavrhutus"/>
                                <w:lang w:val="et-EE" w:bidi="et-EE"/>
                              </w:rPr>
                              <w:t>Erikutse</w:t>
                            </w:r>
                          </w:p>
                        </w:sdtContent>
                      </w:sdt>
                    </w:txbxContent>
                  </v:textbox>
                </v:shape>
                <v:shape id="Kujutis 1101" o:spid="_x0000_s1037" alt="Lumehelves" style="position:absolute;left:1916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Kujutis 1101" o:spid="_x0000_s1038" alt="Lumehelves" style="position:absolute;left:13821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Kujutis 1101" o:spid="_x0000_s1039" alt="Lumehelves" style="position:absolute;left:5333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Kujutis 1101" o:spid="_x0000_s1040" alt="Lumehelves" style="position:absolute;left:2656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lang w:bidi="et-EE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30CB4B19">
                <wp:simplePos x="0" y="0"/>
                <wp:positionH relativeFrom="column">
                  <wp:posOffset>2990850</wp:posOffset>
                </wp:positionH>
                <wp:positionV relativeFrom="page">
                  <wp:posOffset>6915150</wp:posOffset>
                </wp:positionV>
                <wp:extent cx="3291840" cy="1748790"/>
                <wp:effectExtent l="0" t="95250" r="0" b="0"/>
                <wp:wrapNone/>
                <wp:docPr id="3010" name="Rühm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790"/>
                          <a:chOff x="0" y="0"/>
                          <a:chExt cx="3292052" cy="1749214"/>
                        </a:xfrm>
                      </wpg:grpSpPr>
                      <wps:wsp>
                        <wps:cNvPr id="3011" name="Tekstiväli 1928"/>
                        <wps:cNvSpPr txBox="1"/>
                        <wps:spPr>
                          <a:xfrm>
                            <a:off x="338667" y="84649"/>
                            <a:ext cx="2566200" cy="9139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9915331"/>
                                <w:placeholder>
                                  <w:docPart w:val="9CB3D01417934F2C88F33BDB3F4D238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Pealkiri"/>
                                  </w:pPr>
                                  <w:r w:rsidRPr="00BB496F">
                                    <w:rPr>
                                      <w:lang w:val="et-EE" w:bidi="et-EE"/>
                                    </w:rPr>
                                    <w:t>Pühad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Tekstiväli 1929"/>
                        <wps:cNvSpPr txBox="1"/>
                        <wps:spPr>
                          <a:xfrm>
                            <a:off x="338667" y="677334"/>
                            <a:ext cx="2565731" cy="9135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18332078"/>
                                <w:placeholder>
                                  <w:docPart w:val="3CB87909FED14884AA84C7FA0A3CEF9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BB496F" w:rsidRDefault="00BB496F" w:rsidP="00E44911">
                                  <w:pPr>
                                    <w:pStyle w:val="Pealkiri"/>
                                  </w:pPr>
                                  <w:r w:rsidRPr="00BB496F">
                                    <w:rPr>
                                      <w:lang w:val="et-EE" w:bidi="et-EE"/>
                                    </w:rPr>
                                    <w:t>Pidu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Sirgkonnektor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Sirgkonnektor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Tekstiväli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4958866"/>
                                <w:placeholder>
                                  <w:docPart w:val="0AA0649C8F4C4F4B9D462E6D0B8EBC5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BB496F" w:rsidRDefault="00E44911" w:rsidP="00E44911">
                                  <w:pPr>
                                    <w:pStyle w:val="Alapealkiri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et-EE" w:bidi="et-EE"/>
                                    </w:rPr>
                                    <w:t>PER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Tekstiväli 1933"/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701680"/>
                                <w:placeholder>
                                  <w:docPart w:val="014AA025DCAB4276ADF9772C5FB7D4D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4B7AFA" w:rsidRDefault="00E44911" w:rsidP="00E44911">
                                  <w:pPr>
                                    <w:pStyle w:val="Alapealkiri"/>
                                    <w:rPr>
                                      <w:rStyle w:val="AlapealkiriMrk"/>
                                    </w:rPr>
                                  </w:pPr>
                                  <w:r w:rsidRPr="00BB496F">
                                    <w:rPr>
                                      <w:rStyle w:val="AlapealkiriMrk"/>
                                      <w:lang w:val="et-EE" w:bidi="et-EE"/>
                                    </w:rPr>
                                    <w:t>MEELELAHUTU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Tekstiväli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1240779"/>
                                <w:placeholder>
                                  <w:docPart w:val="855658B776B243EAB4DD053CA76349D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E44911" w:rsidRDefault="00E44911" w:rsidP="00E44911">
                                  <w:pPr>
                                    <w:pStyle w:val="Alapealkiri"/>
                                  </w:pPr>
                                  <w:r w:rsidRPr="00E44911">
                                    <w:rPr>
                                      <w:lang w:val="et-EE" w:bidi="et-EE"/>
                                    </w:rPr>
                                    <w:t>TOI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Tekstiväli 1935"/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588280487"/>
                                <w:placeholder>
                                  <w:docPart w:val="28EC978ABBE54419955DAFDFEB7EC5C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4B7AFA" w:rsidRDefault="00E44911" w:rsidP="00E44911">
                                  <w:pPr>
                                    <w:pStyle w:val="Alapealkiri"/>
                                  </w:pPr>
                                  <w:r w:rsidRPr="004B7AFA">
                                    <w:rPr>
                                      <w:lang w:val="et-EE" w:bidi="et-EE"/>
                                    </w:rPr>
                                    <w:t>MUUSIK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Tekstiväli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15321664"/>
                                <w:placeholder>
                                  <w:docPart w:val="78017E444CD74B2BA11A5DEE1E67CCA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4B7AFA" w:rsidRDefault="00E44911" w:rsidP="00E44911">
                                  <w:pPr>
                                    <w:pStyle w:val="Alapealkiri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et-EE" w:bidi="et-EE"/>
                                    </w:rPr>
                                    <w:t>TANT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Tekstiväli 1937"/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830604522"/>
                                <w:placeholder>
                                  <w:docPart w:val="9C02895FDADF4F0092A94963FBB7C8B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Vaevumrgatavrhutus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BB496F" w:rsidRDefault="00E44911" w:rsidP="00E44911">
                                  <w:pPr>
                                    <w:pStyle w:val="Normaallaadve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Vaevumrgatavrhutus"/>
                                    </w:rPr>
                                  </w:pPr>
                                  <w:r w:rsidRPr="00BB496F">
                                    <w:rPr>
                                      <w:rStyle w:val="Vaevumrgatavrhutus"/>
                                      <w:lang w:val="et-EE" w:bidi="et-EE"/>
                                    </w:rPr>
                                    <w:t>Erikuts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191663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1382190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52386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Kujutis 1101" descr="Lumehelves"/>
                        <wps:cNvSpPr>
                          <a:spLocks noChangeAspect="1"/>
                        </wps:cNvSpPr>
                        <wps:spPr>
                          <a:xfrm>
                            <a:off x="265642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Rühm 3010" o:spid="_x0000_s1041" style="position:absolute;margin-left:235.5pt;margin-top:544.5pt;width:259.2pt;height:137.7pt;z-index:251677696;mso-position-vertical-relative:page;mso-height-relative:margin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">
                <v:shape id="Tekstiväli 1928" o:spid="_x0000_s1042" type="#_x0000_t202" style="position:absolute;left:3386;top:846;width:25662;height:9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79915331"/>
                          <w:placeholder>
                            <w:docPart w:val="9CB3D01417934F2C88F33BDB3F4D238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Pealkiri"/>
                            </w:pPr>
                            <w:r w:rsidRPr="00BB496F">
                              <w:rPr>
                                <w:lang w:val="et-EE" w:bidi="et-EE"/>
                              </w:rPr>
                              <w:t>Pühad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29" o:spid="_x0000_s1043" type="#_x0000_t202" style="position:absolute;left:3386;top:6773;width:25657;height:9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1818332078"/>
                          <w:placeholder>
                            <w:docPart w:val="3CB87909FED14884AA84C7FA0A3CEF9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BB496F" w:rsidRDefault="00BB496F" w:rsidP="00E44911">
                            <w:pPr>
                              <w:pStyle w:val="Pealkiri"/>
                            </w:pPr>
                            <w:r w:rsidRPr="00BB496F">
                              <w:rPr>
                                <w:lang w:val="et-EE" w:bidi="et-EE"/>
                              </w:rPr>
                              <w:t>Pidu</w:t>
                            </w:r>
                          </w:p>
                        </w:sdtContent>
                      </w:sdt>
                    </w:txbxContent>
                  </v:textbox>
                </v:shape>
                <v:line id="Sirgkonnektor 3013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Sirgkonnektor 3014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Tekstiväli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64958866"/>
                          <w:placeholder>
                            <w:docPart w:val="0AA0649C8F4C4F4B9D462E6D0B8EBC5F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BB496F" w:rsidRDefault="00E44911" w:rsidP="00E44911">
                            <w:pPr>
                              <w:pStyle w:val="Alapealkiri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et-EE" w:bidi="et-EE"/>
                              </w:rPr>
                              <w:t>PERE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3" o:spid="_x0000_s1047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424701680"/>
                          <w:placeholder>
                            <w:docPart w:val="014AA025DCAB4276ADF9772C5FB7D4D0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4B7AFA" w:rsidRDefault="00E44911" w:rsidP="00E44911">
                            <w:pPr>
                              <w:pStyle w:val="Alapealkiri"/>
                              <w:rPr>
                                <w:rStyle w:val="AlapealkiriMrk"/>
                              </w:rPr>
                            </w:pPr>
                            <w:r w:rsidRPr="00BB496F">
                              <w:rPr>
                                <w:rStyle w:val="AlapealkiriMrk"/>
                                <w:lang w:val="et-EE" w:bidi="et-EE"/>
                              </w:rPr>
                              <w:t>MEELELAHUTUS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4" o:spid="_x0000_s1048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271240779"/>
                          <w:placeholder>
                            <w:docPart w:val="855658B776B243EAB4DD053CA76349D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E44911" w:rsidRDefault="00E44911" w:rsidP="00E44911">
                            <w:pPr>
                              <w:pStyle w:val="Alapealkiri"/>
                            </w:pPr>
                            <w:r w:rsidRPr="00E44911">
                              <w:rPr>
                                <w:lang w:val="et-EE" w:bidi="et-EE"/>
                              </w:rPr>
                              <w:t>TOIT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5" o:spid="_x0000_s1049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588280487"/>
                          <w:placeholder>
                            <w:docPart w:val="28EC978ABBE54419955DAFDFEB7EC5C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4B7AFA" w:rsidRDefault="00E44911" w:rsidP="00E44911">
                            <w:pPr>
                              <w:pStyle w:val="Alapealkiri"/>
                            </w:pPr>
                            <w:r w:rsidRPr="004B7AFA">
                              <w:rPr>
                                <w:lang w:val="et-EE" w:bidi="et-EE"/>
                              </w:rPr>
                              <w:t>MUUSIKA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215321664"/>
                          <w:placeholder>
                            <w:docPart w:val="78017E444CD74B2BA11A5DEE1E67CCA0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4B7AFA" w:rsidRDefault="00E44911" w:rsidP="00E44911">
                            <w:pPr>
                              <w:pStyle w:val="Alapealkiri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et-EE" w:bidi="et-EE"/>
                              </w:rPr>
                              <w:t>TANTS</w:t>
                            </w:r>
                          </w:p>
                        </w:sdtContent>
                      </w:sdt>
                    </w:txbxContent>
                  </v:textbox>
                </v:shape>
                <v:shape id="Tekstiväli 1937" o:spid="_x0000_s1051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id w:val="-830604522"/>
                          <w:placeholder>
                            <w:docPart w:val="9C02895FDADF4F0092A94963FBB7C8BF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Vaevumrgatavrhutus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BB496F" w:rsidRDefault="00E44911" w:rsidP="00E44911">
                            <w:pPr>
                              <w:pStyle w:val="Normaallaadveeb"/>
                              <w:spacing w:before="0" w:beforeAutospacing="0" w:after="0" w:afterAutospacing="0"/>
                              <w:jc w:val="center"/>
                              <w:rPr>
                                <w:rStyle w:val="Vaevumrgatavrhutus"/>
                              </w:rPr>
                            </w:pPr>
                            <w:r w:rsidRPr="00BB496F">
                              <w:rPr>
                                <w:rStyle w:val="Vaevumrgatavrhutus"/>
                                <w:lang w:val="et-EE" w:bidi="et-EE"/>
                              </w:rPr>
                              <w:t>Erikutse</w:t>
                            </w:r>
                          </w:p>
                        </w:sdtContent>
                      </w:sdt>
                    </w:txbxContent>
                  </v:textbox>
                </v:shape>
                <v:shape id="Kujutis 1101" o:spid="_x0000_s1052" alt="Lumehelves" style="position:absolute;left:1916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Kujutis 1101" o:spid="_x0000_s1053" alt="Lumehelves" style="position:absolute;left:13821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Kujutis 1101" o:spid="_x0000_s1054" alt="Lumehelves" style="position:absolute;left:523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Kujutis 1101" o:spid="_x0000_s1055" alt="Lumehelves" style="position:absolute;left:2656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lang w:bidi="et-EE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02EDBFC6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Rühm 3022" descr="Konfetid üle teksti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Vabakuju: Kujund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Vabakuju: Kujund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Vabakuju: kujund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Vabakuju: kujund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Vabakuju: kujund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Vabakuju: kujund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Vabakuju: kujund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Vabakuju: kujund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Vabakuju: kujund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Vabakuju: kujund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Vabakuju: kujund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Vabakuju: Kujund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7030C" id="Rühm 3022" o:spid="_x0000_s1026" alt="Konfetid üle teksti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">
                <v:shape id="Vabakuju: Kujund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Vabakuju: Kujund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Vabakuju: kujund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Vabakuju: kujund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Vabakuju: kujund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Vabakuju: kujund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Vabakuju: kujund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Vabakuju: kujund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Vabakuju: kujund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Vabakuju: kujund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Vabakuju: kujund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Vabakuju: Kujund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Kujutis 2267" descr="Õnne emodži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166F0B45" id="Kujutis 2267" o:spid="_x0000_s1026" alt="Õnne emodži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Tekstiväli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Normaallaadve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et-EE"/>
                              </w:rPr>
                              <w:t>Peatse kohtumiseni!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Tekstiväli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Normaallaadve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et-EE"/>
                        </w:rPr>
                        <w:t>Peatse kohtumiseni!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Kujutis 2267" descr="Õnne emodži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Kujutis 2267" o:spid="_x0000_s1057" alt="Õnne emodži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Tekstiväli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placeholder>
                                <w:docPart w:val="D7F72B2EBB3D43E297CD77DC3105E37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Normaallaadve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Vaevumrgatavrhutus"/>
                                    <w:lang w:val="et-EE" w:bidi="et-EE"/>
                                  </w:rPr>
                                  <w:t>Peatse kohtumiseni!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Tekstiväli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placeholder>
                          <w:docPart w:val="D7F72B2EBB3D43E297CD77DC3105E37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Normaallaadve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Vaevumrgatavrhutus"/>
                              <w:lang w:val="et-EE" w:bidi="et-EE"/>
                            </w:rPr>
                            <w:t>Peatse kohtumiseni!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lang w:bidi="et-EE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Rühm 863" descr="Konfetid üle teksti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Vabakuju: kujund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Vabakuju: Kujund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Vabakuju: Kujund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Vabakuju: kujund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Vabakuju: kujund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Vabakuju: kujund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Vabakuju: kujund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Vabakuju: kujund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Vabakuju: kujund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Vabakuju: kujund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Vabakuju: Kujund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Vabakuju: Kujund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3F15BA" id="Rühm 863" o:spid="_x0000_s1026" alt="Konfetid üle teksti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">
                <v:shape id="Vabakuju: kujund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Vabakuju: Kujund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Vabakuju: Kujund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Vabakuju: kujund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Vabakuju: kujund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Vabakuju: kujund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Vabakuju: kujund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Vabakuju: kujund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Vabakuju: kujund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Vabakuju: kujund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Vabakuju: Kujund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Vabakuju: Kujund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et-EE"/>
        </w:rPr>
        <w:br w:type="page"/>
      </w:r>
    </w:p>
    <w:p w14:paraId="64129956" w14:textId="77777777" w:rsidR="00D11F53" w:rsidRDefault="00D11F53">
      <w:r w:rsidRPr="00D11F53">
        <w:rPr>
          <w:lang w:bidi="et-EE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Tekstiväli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placeholder>
                                <w:docPart w:val="883FAB91A07542F5A33D2217C11E4F2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Normaallaadve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et-EE"/>
                                  </w:rPr>
                                  <w:t xml:space="preserve">Olete kutsutud </w:t>
                                </w: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et-EE"/>
                                  </w:rPr>
                                  <w:br/>
                                  <w:t>siia saate lisada sündmuse üksikasjad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Tekstiväli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placeholder>
                          <w:docPart w:val="883FAB91A07542F5A33D2217C11E4F2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Normaallaadve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et-EE"/>
                            </w:rPr>
                            <w:t xml:space="preserve">Olete kutsutud </w:t>
                          </w: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et-EE"/>
                            </w:rPr>
                            <w:br/>
                            <w:t>siia saate lisada sündmuse üksikasjad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Tekstiväli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placeholder>
                                <w:docPart w:val="FBA5CF50941D45F4B49A5FBAC920A84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et-EE"/>
                                  </w:rPr>
                                  <w:t>Lugupeetud Victori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Tekstiväli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" filled="f" stroked="f">
                <v:textbox style="mso-fit-shape-to-text:t">
                  <w:txbxContent>
                    <w:sdt>
                      <w:sdtPr>
                        <w:id w:val="-1566101434"/>
                        <w:placeholder>
                          <w:docPart w:val="FBA5CF50941D45F4B49A5FBAC920A84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et-EE"/>
                            </w:rPr>
                            <w:t>Lugupeetud Victori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Tekstiväli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placeholder>
                                <w:docPart w:val="21C8433C9D08419881BE9559082F89F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et-EE"/>
                                  </w:rPr>
                                  <w:t>Olete kutsutud</w:t>
                                </w:r>
                                <w:r w:rsidRPr="00E44911">
                                  <w:rPr>
                                    <w:lang w:bidi="et-EE"/>
                                  </w:rPr>
                                  <w:br/>
                                  <w:t>siia saate lisada sündmuse üksikasjad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Tekstiväli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" filled="f" stroked="f">
                <v:textbox style="mso-fit-shape-to-text:t">
                  <w:txbxContent>
                    <w:sdt>
                      <w:sdtPr>
                        <w:id w:val="-793047905"/>
                        <w:placeholder>
                          <w:docPart w:val="21C8433C9D08419881BE9559082F89F8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et-EE"/>
                            </w:rPr>
                            <w:t>Olete kutsutud</w:t>
                          </w:r>
                          <w:r w:rsidRPr="00E44911">
                            <w:rPr>
                              <w:lang w:bidi="et-EE"/>
                            </w:rPr>
                            <w:br/>
                            <w:t>siia saate lisada sündmuse üksikasjad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et-E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Tekstiväli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0" w:name="_Hlk526272843" w:displacedByCustomXml="next"/>
                          <w:bookmarkStart w:id="1" w:name="_Hlk526272842" w:displacedByCustomXml="next"/>
                          <w:sdt>
                            <w:sdtPr>
                              <w:id w:val="262891604"/>
                              <w:placeholder>
                                <w:docPart w:val="63F1978204D94545A085C17FFA0195E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et-EE"/>
                                  </w:rPr>
                                  <w:t>Lugupeetud Victoria Astrom</w:t>
                                </w:r>
                              </w:p>
                            </w:sdtContent>
                          </w:sdt>
                          <w:bookmarkEnd w:id="0" w:displacedByCustomXml="prev"/>
                          <w:bookmarkEnd w:id="1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Tekstiväli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" filled="f" stroked="f">
                <v:textbox style="mso-fit-shape-to-text:t">
                  <w:txbxContent>
                    <w:bookmarkStart w:id="2" w:name="_Hlk526272843" w:displacedByCustomXml="next"/>
                    <w:bookmarkStart w:id="3" w:name="_Hlk526272842" w:displacedByCustomXml="next"/>
                    <w:sdt>
                      <w:sdtPr>
                        <w:id w:val="262891604"/>
                        <w:placeholder>
                          <w:docPart w:val="63F1978204D94545A085C17FFA0195E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et-EE"/>
                            </w:rPr>
                            <w:t>Lugupeetud Victoria Astrom</w:t>
                          </w:r>
                        </w:p>
                      </w:sdtContent>
                    </w:sdt>
                    <w:bookmarkEnd w:id="2" w:displacedByCustomXml="prev"/>
                    <w:bookmarkEnd w:id="3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3C0D4" w14:textId="77777777" w:rsidR="00F555E2" w:rsidRDefault="00F555E2" w:rsidP="00D11F53">
      <w:pPr>
        <w:spacing w:after="0" w:line="240" w:lineRule="auto"/>
      </w:pPr>
      <w:r>
        <w:separator/>
      </w:r>
    </w:p>
  </w:endnote>
  <w:endnote w:type="continuationSeparator" w:id="0">
    <w:p w14:paraId="5D4BF5B8" w14:textId="77777777" w:rsidR="00F555E2" w:rsidRDefault="00F555E2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BA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E3C19B" w14:textId="77777777" w:rsidR="00F555E2" w:rsidRDefault="00F555E2" w:rsidP="00D11F53">
      <w:pPr>
        <w:spacing w:after="0" w:line="240" w:lineRule="auto"/>
      </w:pPr>
      <w:r>
        <w:separator/>
      </w:r>
    </w:p>
  </w:footnote>
  <w:footnote w:type="continuationSeparator" w:id="0">
    <w:p w14:paraId="331D0E09" w14:textId="77777777" w:rsidR="00F555E2" w:rsidRDefault="00F555E2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Pis"/>
    </w:pPr>
    <w:r w:rsidRPr="00D11F53">
      <w:rPr>
        <w:lang w:bidi="et-E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Rühm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Ristkülik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Rühm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Vabakuju: Kujund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Rühm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Rühm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Vabakuju: Kujund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Vabakuju: Kujund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Vabakuju: Kujund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Vabakuju: Kujund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Vabakuju: Kujund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Vabakuju: Kujund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Vabakuju: Kujund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Vabakuju: Kujund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Rühm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Vabakuju: Kujund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Vabakuju: Kujund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Vabakuju: Kujund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Vabakuju: Kujund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Vabakuju: Kujund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Vabakuju: Kujund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Vabakuju: Kujund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Vabakuju: Kujund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Vabakuju: Kujund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Rühm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Vabakuju: Kujund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Vabakuju: Kujund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Vabakuju: Kujund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Vabakuju: Kujund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Vabakuju: Kujund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Vabakuju: Kujund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Vabakuju: Kujund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Vabakuju: Kujund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Vabakuju: Kujund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Rühm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Vabakuju: Kujund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Vabakuju: Kujund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Vabakuju: Kujund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Vabakuju: Kujund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Vabakuju: Kujund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Vabakuju: Kujund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Vabakuju: Kujund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Vabakuju: Kujund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Vabakuju: Kujund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Vabakuju: Kujund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Vabakuju: Kujund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Vabakuju: Kujund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Vabakuju: Kujund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Vabakuju: Kujund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Vabakuju: Kujund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Vabakuju: Kujund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Vabakuju: Kujund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Vabakuju: Kujund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Vabakuju: Kujund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Vabakuju: Kujund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Vabakuju: Kujund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Vabakuju: Kujund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Vabakuju: Kujund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Vabakuju: Kujund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Vabakuju: Kujund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Vabakuju: Kujund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Vabakuju: Kujund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Vabakuju: Kujund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Vabakuju: Kujund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Vabakuju: Kujund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Vabakuju: Kujund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Vabakuju: Kujund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Vabakuju: Kujund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Vabakuju: Kujund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Vabakuju: Kujund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Ristkülik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Rühm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Vabakuju: Kujund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Rühm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Rühm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Vabakuju: Kujund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Vabakuju: Kujund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Vabakuju: Kujund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Vabakuju: Kujund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Vabakuju: Kujund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Vabakuju: Kujund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Vabakuju: Kujund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Vabakuju: Kujund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Rühm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Vabakuju: Kujund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Vabakuju: Kujund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Vabakuju: Kujund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Vabakuju: Kujund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Vabakuju: Kujund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Vabakuju: Kujund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Vabakuju: Kujund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Vabakuju: Kujund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Vabakuju: Kujund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Rühm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Vabakuju: Kujund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Vabakuju: Kujund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Vabakuju: Kujund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Vabakuju: Kujund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Vabakuju: Kujund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Vabakuju: Kujund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Vabakuju: Kujund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Vabakuju: Kujund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Vabakuju: Kujund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Rühm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Vabakuju: Kujund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Vabakuju: Kujund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Vabakuju: Kujund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Vabakuju: Kujund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Vabakuju: Kujund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Vabakuju: Kujund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Vabakuju: Kujund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Vabakuju: Kujund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Vabakuju: Kujund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Vabakuju: Kujund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Vabakuju: Kujund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Vabakuju: Kujund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Vabakuju: Kujund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Vabakuju: Kujund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Vabakuju: Kujund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Vabakuju: Kujund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Vabakuju: Kujund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Vabakuju: Kujund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Vabakuju: Kujund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Vabakuju: Kujund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Vabakuju: Kujund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Vabakuju: Kujund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Vabakuju: Kujund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Vabakuju: Kujund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Vabakuju: Kujund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Vabakuju: Kujund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Vabakuju: Kujund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Vabakuju: Kujund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Vabakuju: Kujund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Vabakuju: Kujund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Vabakuju: Kujund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Vabakuju: Kujund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Vabakuju: Kujund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Vabakuju: Kujund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Vabakuju: Kujund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Sirgkonnektor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625A202" id="Rühm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">
              <v:rect id="Ristkülik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Rühm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Vabakuju: Kujund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Rühm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Rühm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Vabakuju: Kujund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Vabakuju: Kujund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Vabakuju: Kujund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Vabakuju: Kujund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Vabakuju: Kujund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Vabakuju: Kujund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Vabakuju: Kujund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Vabakuju: Kujund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Rühm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Vabakuju: Kujund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Vabakuju: Kujund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Vabakuju: Kujund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Vabakuju: Kujund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Vabakuju: Kujund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Vabakuju: Kujund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Vabakuju: Kujund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Vabakuju: Kujund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Vabakuju: Kujund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Rühm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Vabakuju: Kujund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Vabakuju: Kujund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Vabakuju: Kujund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abakuju: Kujund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abakuju: Kujund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Vabakuju: Kujund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Vabakuju: Kujund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Vabakuju: Kujund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Vabakuju: Kujund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Rühm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Vabakuju: Kujund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Vabakuju: Kujund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Vabakuju: Kujund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Vabakuju: Kujund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Vabakuju: Kujund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Vabakuju: Kujund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abakuju: Kujund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abakuju: Kujund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abakuju: Kujund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Vabakuju: Kujund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abakuju: Kujund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abakuju: Kujund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Vabakuju: Kujund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Vabakuju: Kujund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abakuju: Kujund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abakuju: Kujund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Vabakuju: Kujund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Vabakuju: Kujund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Vabakuju: Kujund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Vabakuju: Kujund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Vabakuju: Kujund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Vabakuju: Kujund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abakuju: Kujund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abakuju: Kujund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Vabakuju: Kujund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Vabakuju: Kujund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Vabakuju: Kujund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Vabakuju: Kujund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Vabakuju: Kujund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Vabakuju: Kujund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Vabakuju: Kujund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Vabakuju: Kujund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Vabakuju: Kujund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Vabakuju: Kujund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Vabakuju: Kujund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Ristkülik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Rühm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Vabakuju: Kujund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Rühm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Rühm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Vabakuju: Kujund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Vabakuju: Kujund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Vabakuju: Kujund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Vabakuju: Kujund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Vabakuju: Kujund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Vabakuju: Kujund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Vabakuju: Kujund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Vabakuju: Kujund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Rühm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Vabakuju: Kujund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Vabakuju: Kujund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Vabakuju: Kujund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Vabakuju: Kujund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Vabakuju: Kujund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Vabakuju: Kujund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Vabakuju: Kujund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Vabakuju: Kujund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Vabakuju: Kujund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Rühm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Vabakuju: Kujund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Vabakuju: Kujund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Vabakuju: Kujund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abakuju: Kujund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Vabakuju: Kujund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Vabakuju: Kujund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Vabakuju: Kujund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Vabakuju: Kujund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Vabakuju: Kujund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Rühm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Vabakuju: Kujund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Vabakuju: Kujund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Vabakuju: Kujund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Vabakuju: Kujund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Vabakuju: Kujund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Vabakuju: Kujund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abakuju: Kujund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Vabakuju: Kujund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abakuju: Kujund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Vabakuju: Kujund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abakuju: Kujund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Vabakuju: Kujund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Vabakuju: Kujund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Vabakuju: Kujund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abakuju: Kujund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Vabakuju: Kujund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Vabakuju: Kujund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Vabakuju: Kujund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Vabakuju: Kujund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Vabakuju: Kujund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Vabakuju: Kujund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Vabakuju: Kujund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abakuju: Kujund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Vabakuju: Kujund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Vabakuju: Kujund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Vabakuju: Kujund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Vabakuju: Kujund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Vabakuju: Kujund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Vabakuju: Kujund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Vabakuju: Kujund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Vabakuju: Kujund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Vabakuju: Kujund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Vabakuju: Kujund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Vabakuju: Kujund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Vabakuju: Kujund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Sirgkonnektor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Pis"/>
    </w:pPr>
    <w:r w:rsidRPr="00B26FC2">
      <w:rPr>
        <w:lang w:bidi="et-E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Rühm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Ristkülik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Ristkülik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Rühm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Vabakuju: Kujund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Vabakuju: Kujund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Vabakuju: Kujund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Vabakuju: Kujund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Rühm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Vabakuju: kujund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Vabakuju: kujund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Vabakuju: kujund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Vabakuju: Kujund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Sirgkonnektor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Sirgkonnektor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Sirgkonnektor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056B0E81" id="Rühm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">
              <v:rect id="Ristkülik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Ristkülik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Rühm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Vabakuju: Kujund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abakuju: Kujund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abakuju: Kujund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abakuju: Kujund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Rühm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Vabakuju: kujund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abakuju: kujund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abakuju: kujund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abakuju: Kujund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Sirgkonnektor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Sirgkonnektor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Sirgkonnektor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4B7AFA"/>
    <w:rsid w:val="005049ED"/>
    <w:rsid w:val="005D634E"/>
    <w:rsid w:val="00613383"/>
    <w:rsid w:val="00642969"/>
    <w:rsid w:val="00664205"/>
    <w:rsid w:val="00931C0C"/>
    <w:rsid w:val="009F716B"/>
    <w:rsid w:val="00A8581D"/>
    <w:rsid w:val="00B26FC2"/>
    <w:rsid w:val="00BB496F"/>
    <w:rsid w:val="00C819C9"/>
    <w:rsid w:val="00CF11DA"/>
    <w:rsid w:val="00D11F53"/>
    <w:rsid w:val="00E44911"/>
    <w:rsid w:val="00EB3782"/>
    <w:rsid w:val="00EE2DDC"/>
    <w:rsid w:val="00F135AF"/>
    <w:rsid w:val="00F5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E44911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semiHidden/>
    <w:rsid w:val="00E44911"/>
  </w:style>
  <w:style w:type="paragraph" w:styleId="Jalus">
    <w:name w:val="footer"/>
    <w:basedOn w:val="Normaallaad"/>
    <w:link w:val="JalusMrk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semiHidden/>
    <w:rsid w:val="00E44911"/>
  </w:style>
  <w:style w:type="paragraph" w:styleId="Normaallaadveeb">
    <w:name w:val="Normal (Web)"/>
    <w:basedOn w:val="Normaallaad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Vaevumrgatavrhutus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Pealkiri">
    <w:name w:val="Title"/>
    <w:basedOn w:val="Normaallaadveeb"/>
    <w:next w:val="Normaallaad"/>
    <w:link w:val="PealkiriMrk"/>
    <w:uiPriority w:val="10"/>
    <w:qFormat/>
    <w:rsid w:val="00BB496F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PealkiriMrk">
    <w:name w:val="Pealkiri Märk"/>
    <w:basedOn w:val="Liguvaikefont"/>
    <w:link w:val="Pealkiri"/>
    <w:uiPriority w:val="10"/>
    <w:rsid w:val="00BB496F"/>
    <w:rPr>
      <w:rFonts w:asciiTheme="majorHAnsi" w:eastAsiaTheme="minorEastAsia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Alapealkiri">
    <w:name w:val="Subtitle"/>
    <w:basedOn w:val="Normaallaadveeb"/>
    <w:next w:val="Normaallaad"/>
    <w:link w:val="AlapealkiriMrk"/>
    <w:uiPriority w:val="11"/>
    <w:qFormat/>
    <w:rsid w:val="00613383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0"/>
      <w:szCs w:val="16"/>
      <w:lang w:val="en-ZA"/>
    </w:rPr>
  </w:style>
  <w:style w:type="character" w:customStyle="1" w:styleId="AlapealkiriMrk">
    <w:name w:val="Alapealkiri Märk"/>
    <w:basedOn w:val="Liguvaikefont"/>
    <w:link w:val="Alapealkiri"/>
    <w:uiPriority w:val="11"/>
    <w:rsid w:val="00613383"/>
    <w:rPr>
      <w:rFonts w:ascii="Bodoni MT Black" w:eastAsiaTheme="minorEastAsia" w:hAnsi="Bodoni MT Black"/>
      <w:b/>
      <w:bCs/>
      <w:color w:val="FFFFFF" w:themeColor="background1"/>
      <w:kern w:val="24"/>
      <w:sz w:val="10"/>
      <w:szCs w:val="16"/>
      <w:lang w:val="en-ZA"/>
    </w:rPr>
  </w:style>
  <w:style w:type="character" w:styleId="Kohatitetekst">
    <w:name w:val="Placeholder Text"/>
    <w:basedOn w:val="Liguvaikefont"/>
    <w:uiPriority w:val="99"/>
    <w:semiHidden/>
    <w:rsid w:val="00BB496F"/>
    <w:rPr>
      <w:color w:val="808080"/>
    </w:rPr>
  </w:style>
  <w:style w:type="character" w:styleId="Raamatupealkiri">
    <w:name w:val="Book Title"/>
    <w:basedOn w:val="Liguvaikefont"/>
    <w:uiPriority w:val="33"/>
    <w:semiHidden/>
    <w:qFormat/>
    <w:rsid w:val="00E44911"/>
    <w:rPr>
      <w:b/>
      <w:bCs/>
      <w:i/>
      <w:iCs/>
      <w:spacing w:val="5"/>
    </w:rPr>
  </w:style>
  <w:style w:type="paragraph" w:styleId="Vahedeta">
    <w:name w:val="No Spacing"/>
    <w:uiPriority w:val="1"/>
    <w:semiHidden/>
    <w:qFormat/>
    <w:rsid w:val="00E44911"/>
    <w:pPr>
      <w:spacing w:after="0" w:line="240" w:lineRule="auto"/>
    </w:pPr>
  </w:style>
  <w:style w:type="paragraph" w:styleId="Loendilik">
    <w:name w:val="List Paragraph"/>
    <w:basedOn w:val="Normaallaad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F9672D5228646E29ACE31EDA57A0AA4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3DF391E9-837B-4EE8-8EE5-4AC4A34775F5}"/>
      </w:docPartPr>
      <w:docPartBody>
        <w:p w:rsidR="00000000" w:rsidRDefault="00F921A3" w:rsidP="00F921A3">
          <w:pPr>
            <w:pStyle w:val="1F9672D5228646E29ACE31EDA57A0AA4"/>
          </w:pPr>
          <w:r w:rsidRPr="00BB496F">
            <w:rPr>
              <w:lang w:val="et-EE" w:bidi="et-EE"/>
            </w:rPr>
            <w:t>Püha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BA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0F"/>
    <w:rsid w:val="000C2F03"/>
    <w:rsid w:val="00695E41"/>
    <w:rsid w:val="00AE09DA"/>
    <w:rsid w:val="00F86C0F"/>
    <w:rsid w:val="00F92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F86C0F"/>
    <w:rPr>
      <w:rFonts w:cs="Times New Roman"/>
      <w:sz w:val="3276"/>
      <w:szCs w:val="327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F921A3"/>
    <w:rPr>
      <w:color w:val="808080"/>
    </w:rPr>
  </w:style>
  <w:style w:type="character" w:styleId="Vaevumrgatavrhutus">
    <w:name w:val="Subtle Emphasis"/>
    <w:uiPriority w:val="19"/>
    <w:qFormat/>
    <w:rsid w:val="00F921A3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5610325C4183459FA4CE80FC30B9ACE4">
    <w:name w:val="5610325C4183459FA4CE80FC30B9ACE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1">
    <w:name w:val="5610325C4183459FA4CE80FC30B9ACE4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">
    <w:name w:val="F75C86BD3FE749599EB68BCF95D6F5DE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Alapealkiri">
    <w:name w:val="Subtitle"/>
    <w:basedOn w:val="Normaallaadveeb"/>
    <w:next w:val="Normaallaad"/>
    <w:link w:val="AlapealkiriMrk"/>
    <w:uiPriority w:val="11"/>
    <w:qFormat/>
    <w:rsid w:val="00F921A3"/>
    <w:pPr>
      <w:spacing w:after="0" w:line="240" w:lineRule="auto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0"/>
      <w:szCs w:val="16"/>
      <w:lang w:val="en-ZA"/>
    </w:rPr>
  </w:style>
  <w:style w:type="character" w:customStyle="1" w:styleId="AlapealkiriMrk">
    <w:name w:val="Alapealkiri Märk"/>
    <w:basedOn w:val="Liguvaikefont"/>
    <w:link w:val="Alapealkiri"/>
    <w:uiPriority w:val="11"/>
    <w:rsid w:val="00F921A3"/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styleId="Normaallaadveeb">
    <w:name w:val="Normal (Web)"/>
    <w:basedOn w:val="Normaallaad"/>
    <w:uiPriority w:val="99"/>
    <w:semiHidden/>
    <w:unhideWhenUsed/>
    <w:rsid w:val="00F86C0F"/>
    <w:rPr>
      <w:rFonts w:ascii="Times New Roman" w:hAnsi="Times New Roman"/>
      <w:sz w:val="24"/>
      <w:szCs w:val="24"/>
    </w:rPr>
  </w:style>
  <w:style w:type="paragraph" w:customStyle="1" w:styleId="39BD155FBE4B49E5A9A4661286877689">
    <w:name w:val="39BD155FBE4B49E5A9A4661286877689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2">
    <w:name w:val="5610325C4183459FA4CE80FC30B9ACE4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">
    <w:name w:val="A0DBDBBB801C4846BD67E981893081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1">
    <w:name w:val="F75C86BD3FE749599EB68BCF95D6F5DE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1">
    <w:name w:val="39BD155FBE4B49E5A9A466128687768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E4B31DC6AE54EC899F96C961FEE079C">
    <w:name w:val="8E4B31DC6AE54EC899F96C961FEE079C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3">
    <w:name w:val="5610325C4183459FA4CE80FC30B9ACE4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9BD155FBE4B49E5A9A46612868776892">
    <w:name w:val="39BD155FBE4B49E5A9A4661286877689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0DBDBBB801C4846BD67E981893081911">
    <w:name w:val="A0DBDBBB801C4846BD67E98189308191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2">
    <w:name w:val="F75C86BD3FE749599EB68BCF95D6F5DE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5610325C4183459FA4CE80FC30B9ACE44">
    <w:name w:val="5610325C4183459FA4CE80FC30B9ACE4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35CBAEE7F924E9DA2462E07D4ECA987">
    <w:name w:val="635CBAEE7F924E9DA2462E07D4ECA987"/>
    <w:rsid w:val="00F86C0F"/>
  </w:style>
  <w:style w:type="paragraph" w:customStyle="1" w:styleId="FF4DA212047F428F8E33A6C6499DE05E">
    <w:name w:val="FF4DA212047F428F8E33A6C6499DE05E"/>
    <w:rsid w:val="00F86C0F"/>
  </w:style>
  <w:style w:type="paragraph" w:customStyle="1" w:styleId="14CE9138FBBE4F64ABE6097E15F99A70">
    <w:name w:val="14CE9138FBBE4F64ABE6097E15F99A70"/>
    <w:rsid w:val="00F86C0F"/>
  </w:style>
  <w:style w:type="paragraph" w:customStyle="1" w:styleId="F3CAF7B028CB4C0590E3D03FE6AB6997">
    <w:name w:val="F3CAF7B028CB4C0590E3D03FE6AB6997"/>
    <w:rsid w:val="00F86C0F"/>
  </w:style>
  <w:style w:type="paragraph" w:customStyle="1" w:styleId="F39B19CFF4A74F498FEA9B1957BE94E0">
    <w:name w:val="F39B19CFF4A74F498FEA9B1957BE94E0"/>
    <w:rsid w:val="00F86C0F"/>
  </w:style>
  <w:style w:type="paragraph" w:customStyle="1" w:styleId="FB57CC7185A64C6B9A8FE959222FA101">
    <w:name w:val="FB57CC7185A64C6B9A8FE959222FA101"/>
    <w:rsid w:val="00F86C0F"/>
  </w:style>
  <w:style w:type="paragraph" w:customStyle="1" w:styleId="2E8FD15AEEE446899EB5450D4322E835">
    <w:name w:val="2E8FD15AEEE446899EB5450D4322E835"/>
    <w:rsid w:val="00F86C0F"/>
  </w:style>
  <w:style w:type="paragraph" w:customStyle="1" w:styleId="4C7A8909E58943419C80616B915FFAF6">
    <w:name w:val="4C7A8909E58943419C80616B915FFAF6"/>
    <w:rsid w:val="00F86C0F"/>
  </w:style>
  <w:style w:type="paragraph" w:customStyle="1" w:styleId="F38A440D06384E66B333895235746702">
    <w:name w:val="F38A440D06384E66B333895235746702"/>
    <w:rsid w:val="00F86C0F"/>
  </w:style>
  <w:style w:type="paragraph" w:customStyle="1" w:styleId="F27AFE7FF4E945F9B72F0C263199BC62">
    <w:name w:val="F27AFE7FF4E945F9B72F0C263199BC62"/>
    <w:rsid w:val="00F86C0F"/>
  </w:style>
  <w:style w:type="paragraph" w:customStyle="1" w:styleId="B7567FD0960246D2AEEAB68AAABF7A63">
    <w:name w:val="B7567FD0960246D2AEEAB68AAABF7A63"/>
    <w:rsid w:val="00F86C0F"/>
  </w:style>
  <w:style w:type="paragraph" w:customStyle="1" w:styleId="FAAF441593E5469BA11737280F368BF4">
    <w:name w:val="FAAF441593E5469BA11737280F368BF4"/>
    <w:rsid w:val="00F86C0F"/>
  </w:style>
  <w:style w:type="paragraph" w:customStyle="1" w:styleId="30DB7903993946039297FDA5DC9B58E8">
    <w:name w:val="30DB7903993946039297FDA5DC9B58E8"/>
    <w:rsid w:val="00F86C0F"/>
  </w:style>
  <w:style w:type="paragraph" w:customStyle="1" w:styleId="66A13ED5013145DF850B5B60DD013711">
    <w:name w:val="66A13ED5013145DF850B5B60DD013711"/>
    <w:rsid w:val="00F86C0F"/>
  </w:style>
  <w:style w:type="paragraph" w:customStyle="1" w:styleId="9CB3D01417934F2C88F33BDB3F4D2382">
    <w:name w:val="9CB3D01417934F2C88F33BDB3F4D2382"/>
    <w:rsid w:val="00F86C0F"/>
  </w:style>
  <w:style w:type="paragraph" w:customStyle="1" w:styleId="70FEB89348F043C780BD20F114EEB6F9">
    <w:name w:val="70FEB89348F043C780BD20F114EEB6F9"/>
    <w:rsid w:val="00F86C0F"/>
  </w:style>
  <w:style w:type="paragraph" w:customStyle="1" w:styleId="2E2D4CA122B14139AEBC1307A0986250">
    <w:name w:val="2E2D4CA122B14139AEBC1307A0986250"/>
    <w:rsid w:val="00F86C0F"/>
  </w:style>
  <w:style w:type="paragraph" w:customStyle="1" w:styleId="EFC745325AFD435EB72D44A8E9096F0F">
    <w:name w:val="EFC745325AFD435EB72D44A8E9096F0F"/>
    <w:rsid w:val="00F86C0F"/>
  </w:style>
  <w:style w:type="paragraph" w:customStyle="1" w:styleId="69237BD34E174EC4A0B28C2D6C2C2488">
    <w:name w:val="69237BD34E174EC4A0B28C2D6C2C2488"/>
    <w:rsid w:val="00F86C0F"/>
  </w:style>
  <w:style w:type="paragraph" w:customStyle="1" w:styleId="43D9483808474DCB8C47CDA9E49BBE1D">
    <w:name w:val="43D9483808474DCB8C47CDA9E49BBE1D"/>
    <w:rsid w:val="00F86C0F"/>
  </w:style>
  <w:style w:type="paragraph" w:customStyle="1" w:styleId="E1C8AC84D53545A6A1F1FE158DFFB764">
    <w:name w:val="E1C8AC84D53545A6A1F1FE158DFFB764"/>
    <w:rsid w:val="00F86C0F"/>
  </w:style>
  <w:style w:type="paragraph" w:customStyle="1" w:styleId="2049432E31D848D1801C07A6F13909C6">
    <w:name w:val="2049432E31D848D1801C07A6F13909C6"/>
    <w:rsid w:val="00F86C0F"/>
  </w:style>
  <w:style w:type="paragraph" w:customStyle="1" w:styleId="70FEB89348F043C780BD20F114EEB6F91">
    <w:name w:val="70FEB89348F043C780BD20F114EEB6F9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1">
    <w:name w:val="EFC745325AFD435EB72D44A8E9096F0F1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1">
    <w:name w:val="2049432E31D848D1801C07A6F13909C6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3">
    <w:name w:val="F75C86BD3FE749599EB68BCF95D6F5DE3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3">
    <w:name w:val="39BD155FBE4B49E5A9A46612868776893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5">
    <w:name w:val="5610325C4183459FA4CE80FC30B9ACE45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2">
    <w:name w:val="A0DBDBBB801C4846BD67E98189308191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">
    <w:name w:val="85286F8B09A9434694B1E3CA13DA108C"/>
    <w:rsid w:val="00F86C0F"/>
    <w:rPr>
      <w:rFonts w:eastAsiaTheme="minorHAnsi"/>
    </w:rPr>
  </w:style>
  <w:style w:type="paragraph" w:customStyle="1" w:styleId="4176A4C0CACD418DAFC80C295E5A7345">
    <w:name w:val="4176A4C0CACD418DAFC80C295E5A7345"/>
    <w:rsid w:val="00F86C0F"/>
  </w:style>
  <w:style w:type="paragraph" w:customStyle="1" w:styleId="BEC22E5D0E194AF3A4D8CA110D3ACEF4">
    <w:name w:val="BEC22E5D0E194AF3A4D8CA110D3ACEF4"/>
    <w:rsid w:val="00F86C0F"/>
  </w:style>
  <w:style w:type="paragraph" w:customStyle="1" w:styleId="EF4101EFF03543AB8498BBE93253365C">
    <w:name w:val="EF4101EFF03543AB8498BBE93253365C"/>
    <w:rsid w:val="00F86C0F"/>
  </w:style>
  <w:style w:type="paragraph" w:customStyle="1" w:styleId="8AA62CDB72AC46D8BD2A4F99B32ABCE6">
    <w:name w:val="8AA62CDB72AC46D8BD2A4F99B32ABCE6"/>
    <w:rsid w:val="00F86C0F"/>
  </w:style>
  <w:style w:type="paragraph" w:customStyle="1" w:styleId="7E0F0F74B4C349E6871609840C508910">
    <w:name w:val="7E0F0F74B4C349E6871609840C508910"/>
    <w:rsid w:val="00F86C0F"/>
  </w:style>
  <w:style w:type="paragraph" w:customStyle="1" w:styleId="70FEB89348F043C780BD20F114EEB6F92">
    <w:name w:val="70FEB89348F043C780BD20F114EEB6F9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2">
    <w:name w:val="EFC745325AFD435EB72D44A8E9096F0F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2">
    <w:name w:val="2049432E31D848D1801C07A6F13909C6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4">
    <w:name w:val="F75C86BD3FE749599EB68BCF95D6F5DE4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4">
    <w:name w:val="39BD155FBE4B49E5A9A46612868776894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6">
    <w:name w:val="5610325C4183459FA4CE80FC30B9ACE46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3">
    <w:name w:val="A0DBDBBB801C4846BD67E98189308191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E0F0F74B4C349E6871609840C5089101">
    <w:name w:val="7E0F0F74B4C349E6871609840C508910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1">
    <w:name w:val="85286F8B09A9434694B1E3CA13DA108C1"/>
    <w:rsid w:val="00F86C0F"/>
    <w:rPr>
      <w:rFonts w:eastAsiaTheme="minorHAnsi"/>
    </w:rPr>
  </w:style>
  <w:style w:type="paragraph" w:customStyle="1" w:styleId="1F9672D5228646E29ACE31EDA57A0AA4">
    <w:name w:val="1F9672D5228646E29ACE31EDA57A0AA4"/>
    <w:rsid w:val="00F921A3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0D052A280E984D18A6A8305347980D89">
    <w:name w:val="0D052A280E984D18A6A8305347980D89"/>
    <w:rsid w:val="00F921A3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ACA95786F7704CCBA7B100157907BB8D">
    <w:name w:val="ACA95786F7704CCBA7B100157907BB8D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7295F6DDBEE44BFF87910607A63CADE2">
    <w:name w:val="7295F6DDBEE44BFF87910607A63CADE2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A3879099EF234D2C80303F55128406CE">
    <w:name w:val="A3879099EF234D2C80303F55128406CE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4E0979E9399E43338EFD5D402384C43E">
    <w:name w:val="4E0979E9399E43338EFD5D402384C43E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9CDB6B3CD60243D398CAB64FE19AE913">
    <w:name w:val="9CDB6B3CD60243D398CAB64FE19AE913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FCE69BF338F2454AADA583E406488F91">
    <w:name w:val="FCE69BF338F2454AADA583E406488F91"/>
    <w:rsid w:val="00F921A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CB3D01417934F2C88F33BDB3F4D23821">
    <w:name w:val="9CB3D01417934F2C88F33BDB3F4D23821"/>
    <w:rsid w:val="00F921A3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CB87909FED14884AA84C7FA0A3CEF98">
    <w:name w:val="3CB87909FED14884AA84C7FA0A3CEF98"/>
    <w:rsid w:val="00F921A3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0AA0649C8F4C4F4B9D462E6D0B8EBC5F">
    <w:name w:val="0AA0649C8F4C4F4B9D462E6D0B8EBC5F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014AA025DCAB4276ADF9772C5FB7D4D0">
    <w:name w:val="014AA025DCAB4276ADF9772C5FB7D4D0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855658B776B243EAB4DD053CA76349D8">
    <w:name w:val="855658B776B243EAB4DD053CA76349D8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28EC978ABBE54419955DAFDFEB7EC5C5">
    <w:name w:val="28EC978ABBE54419955DAFDFEB7EC5C5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78017E444CD74B2BA11A5DEE1E67CCA0">
    <w:name w:val="78017E444CD74B2BA11A5DEE1E67CCA0"/>
    <w:rsid w:val="00F921A3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0"/>
      <w:szCs w:val="16"/>
      <w:lang w:val="en-ZA"/>
    </w:rPr>
  </w:style>
  <w:style w:type="paragraph" w:customStyle="1" w:styleId="9C02895FDADF4F0092A94963FBB7C8BF">
    <w:name w:val="9C02895FDADF4F0092A94963FBB7C8BF"/>
    <w:rsid w:val="00F921A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7F72B2EBB3D43E297CD77DC3105E37C">
    <w:name w:val="D7F72B2EBB3D43E297CD77DC3105E37C"/>
    <w:rsid w:val="00F921A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83FAB91A07542F5A33D2217C11E4F25">
    <w:name w:val="883FAB91A07542F5A33D2217C11E4F25"/>
    <w:rsid w:val="00F921A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BA5CF50941D45F4B49A5FBAC920A84C">
    <w:name w:val="FBA5CF50941D45F4B49A5FBAC920A84C"/>
    <w:rsid w:val="00F921A3"/>
    <w:rPr>
      <w:rFonts w:eastAsiaTheme="minorHAnsi"/>
    </w:rPr>
  </w:style>
  <w:style w:type="paragraph" w:customStyle="1" w:styleId="21C8433C9D08419881BE9559082F89F8">
    <w:name w:val="21C8433C9D08419881BE9559082F89F8"/>
    <w:rsid w:val="00F921A3"/>
    <w:rPr>
      <w:rFonts w:eastAsiaTheme="minorHAnsi"/>
    </w:rPr>
  </w:style>
  <w:style w:type="paragraph" w:customStyle="1" w:styleId="63F1978204D94545A085C17FFA0195E5">
    <w:name w:val="63F1978204D94545A085C17FFA0195E5"/>
    <w:rsid w:val="00F921A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DocSecurity>0</DocSecurity>
  <Lines>1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6T14:48:00Z</dcterms:created>
  <dcterms:modified xsi:type="dcterms:W3CDTF">2020-05-14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